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amcr-info.aiscr.cz/oznameni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mcr-info.aiscr.cz/oznamen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mcr-info.aiscr.cz/oznamen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3-01T11:35:00Z</dcterms:created>
  <dcterms:modified xsi:type="dcterms:W3CDTF">2024-03-0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